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30354558"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in recent decades have ???</w:t>
      </w:r>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586784FA"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In Apalachicola Bay two different restoration projects with similar objectives and methodologies occurred during this time. In the firs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second (FWC) deployed 9600 cubic yards of shell material in sites 2-acres in size at densities of 100, 200, 300, or 400 cubic yards </w:t>
      </w:r>
      <w:r w:rsidR="000F1A4E">
        <w:lastRenderedPageBreak/>
        <w:t>per acre.  Across all studies the actual area and density of cultch material deployed varied due to construction challenges and storm events that occurred during the study period.</w:t>
      </w:r>
    </w:p>
    <w:p w14:paraId="1665561F" w14:textId="2736394D" w:rsidR="000F1A4E" w:rsidRPr="000F1A4E" w:rsidRDefault="000F1A4E" w:rsidP="00DE5BDD">
      <w:pPr>
        <w:spacing w:after="0" w:line="360" w:lineRule="auto"/>
        <w:rPr>
          <w:i/>
          <w:iCs/>
        </w:rPr>
      </w:pPr>
      <w:r>
        <w:rPr>
          <w:i/>
          <w:iCs/>
        </w:rPr>
        <w:t>Methods</w:t>
      </w:r>
    </w:p>
    <w:p w14:paraId="6F019D45" w14:textId="77777777" w:rsidR="00BC7150" w:rsidRDefault="00BC7150" w:rsidP="009D442A">
      <w:pPr>
        <w:spacing w:after="0" w:line="360" w:lineRule="auto"/>
        <w:ind w:firstLine="720"/>
      </w:pPr>
    </w:p>
    <w:p w14:paraId="274891A5" w14:textId="0A801711" w:rsidR="00C752FF" w:rsidRDefault="00C752FF" w:rsidP="009D442A">
      <w:pPr>
        <w:spacing w:after="0" w:line="360" w:lineRule="auto"/>
        <w:ind w:firstLine="720"/>
      </w:pPr>
      <w:r>
        <w:t xml:space="preserve"> to assess oyster population responses to the addition of cultch material and persistence of this cultch material over time.  </w:t>
      </w:r>
    </w:p>
    <w:p w14:paraId="241D5C2D" w14:textId="77777777" w:rsidR="00C752FF" w:rsidRDefault="00C752FF" w:rsidP="009D442A">
      <w:pPr>
        <w:spacing w:after="0" w:line="360" w:lineRule="auto"/>
      </w:pPr>
    </w:p>
    <w:p w14:paraId="69E62364" w14:textId="26083671" w:rsidR="00D143F6" w:rsidRDefault="00853094" w:rsidP="009D442A">
      <w:pPr>
        <w:spacing w:after="0" w:line="360" w:lineRule="auto"/>
      </w:pPr>
      <w:r>
        <w:t xml:space="preserve"> of oyster reefs in three estuaries in the Florida panhandle, northern Gulf of Mexico, to assess trends in oyster populations and persistence of substrate material following restoration.</w:t>
      </w:r>
    </w:p>
    <w:sectPr w:rsidR="00D143F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rQUAsqAcwywAAAA="/>
  </w:docVars>
  <w:rsids>
    <w:rsidRoot w:val="00853094"/>
    <w:rsid w:val="000142BB"/>
    <w:rsid w:val="000F1A4E"/>
    <w:rsid w:val="00162DA9"/>
    <w:rsid w:val="001F102B"/>
    <w:rsid w:val="0031185A"/>
    <w:rsid w:val="003A05D0"/>
    <w:rsid w:val="00523BDE"/>
    <w:rsid w:val="005A3CBE"/>
    <w:rsid w:val="005F53CF"/>
    <w:rsid w:val="00674678"/>
    <w:rsid w:val="00691675"/>
    <w:rsid w:val="006D6B61"/>
    <w:rsid w:val="0070216B"/>
    <w:rsid w:val="0075285F"/>
    <w:rsid w:val="007728E8"/>
    <w:rsid w:val="0079387B"/>
    <w:rsid w:val="00803D33"/>
    <w:rsid w:val="00853094"/>
    <w:rsid w:val="008842B3"/>
    <w:rsid w:val="0089381E"/>
    <w:rsid w:val="00982007"/>
    <w:rsid w:val="009D170C"/>
    <w:rsid w:val="009D442A"/>
    <w:rsid w:val="009D7F58"/>
    <w:rsid w:val="00A0523A"/>
    <w:rsid w:val="00A25B18"/>
    <w:rsid w:val="00A84DB8"/>
    <w:rsid w:val="00B01AA8"/>
    <w:rsid w:val="00BC7150"/>
    <w:rsid w:val="00C00CF6"/>
    <w:rsid w:val="00C02D67"/>
    <w:rsid w:val="00C20968"/>
    <w:rsid w:val="00C752FF"/>
    <w:rsid w:val="00CB6300"/>
    <w:rsid w:val="00CF2C26"/>
    <w:rsid w:val="00D143F6"/>
    <w:rsid w:val="00D26ADF"/>
    <w:rsid w:val="00DE5BDD"/>
    <w:rsid w:val="00E925BD"/>
    <w:rsid w:val="00F95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41</TotalTime>
  <Pages>3</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cp:revision>
  <dcterms:created xsi:type="dcterms:W3CDTF">2022-02-08T19:44:00Z</dcterms:created>
  <dcterms:modified xsi:type="dcterms:W3CDTF">2022-03-03T00:19:00Z</dcterms:modified>
</cp:coreProperties>
</file>